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593487E" w:rsidR="00603857" w:rsidRDefault="007D0E03" w:rsidP="00603857">
      <w:pPr>
        <w:jc w:val="center"/>
        <w:rPr>
          <w:sz w:val="22"/>
          <w:szCs w:val="22"/>
          <w:lang w:val="en-GB"/>
        </w:rPr>
      </w:pPr>
      <w:r w:rsidRPr="00CE05B2">
        <w:rPr>
          <w:sz w:val="22"/>
          <w:szCs w:val="22"/>
          <w:lang w:val="en-GB"/>
        </w:rPr>
        <w:t xml:space="preserve">State of </w:t>
      </w:r>
      <w:r w:rsidR="0064498C">
        <w:rPr>
          <w:sz w:val="22"/>
          <w:szCs w:val="22"/>
          <w:lang w:val="en-GB"/>
        </w:rPr>
        <w:t>A</w:t>
      </w:r>
      <w:r w:rsidR="00112877">
        <w:rPr>
          <w:sz w:val="22"/>
          <w:szCs w:val="22"/>
          <w:lang w:val="en-GB"/>
        </w:rPr>
        <w:t>rizo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4B25415" w14:textId="750517D0" w:rsidR="00112877" w:rsidRPr="00CE05B2" w:rsidRDefault="00112877" w:rsidP="0011287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4859EB">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4859EB">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and a half (1.5)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w:t>
      </w:r>
      <w:r>
        <w:rPr>
          <w:sz w:val="22"/>
          <w:szCs w:val="22"/>
          <w:lang w:val="en-GB"/>
        </w:rPr>
        <w:t>14</w:t>
      </w:r>
      <w:r w:rsidRPr="00631F2C">
        <w:rPr>
          <w:sz w:val="22"/>
          <w:szCs w:val="22"/>
          <w:lang w:val="en-GB"/>
        </w:rPr>
        <w:t xml:space="preserve"> days after the </w:t>
      </w:r>
      <w:r>
        <w:rPr>
          <w:sz w:val="22"/>
          <w:szCs w:val="22"/>
          <w:lang w:val="en-GB"/>
        </w:rPr>
        <w:t>move out inspection.</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B93E6D9" w:rsidR="006300B6" w:rsidRDefault="006300B6" w:rsidP="00007B63">
      <w:pPr>
        <w:jc w:val="both"/>
        <w:rPr>
          <w:sz w:val="22"/>
          <w:szCs w:val="22"/>
          <w:lang w:val="en-GB"/>
        </w:rPr>
      </w:pPr>
      <w:r w:rsidRPr="00631F2C">
        <w:rPr>
          <w:sz w:val="22"/>
          <w:szCs w:val="22"/>
          <w:lang w:val="en-GB"/>
        </w:rPr>
        <w:t xml:space="preserve">The Landlord may with at least </w:t>
      </w:r>
      <w:r w:rsidR="00112877">
        <w:rPr>
          <w:sz w:val="22"/>
          <w:szCs w:val="22"/>
          <w:lang w:val="en-GB"/>
        </w:rPr>
        <w:t>48-</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289D8" w14:textId="77777777" w:rsidR="00FA45D5" w:rsidRDefault="00FA45D5" w:rsidP="00CB37D9">
      <w:pPr>
        <w:spacing w:after="0" w:line="240" w:lineRule="auto"/>
      </w:pPr>
      <w:r>
        <w:separator/>
      </w:r>
    </w:p>
  </w:endnote>
  <w:endnote w:type="continuationSeparator" w:id="0">
    <w:p w14:paraId="753A382B" w14:textId="77777777" w:rsidR="00FA45D5" w:rsidRDefault="00FA45D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EE9BF" w14:textId="77777777" w:rsidR="00EF1EC5" w:rsidRDefault="00EF1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4AA74B1" w:rsidR="00CB37D9" w:rsidRPr="00EF1EC5" w:rsidRDefault="00CB37D9" w:rsidP="00EF1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2D4DF" w14:textId="77777777" w:rsidR="00EF1EC5" w:rsidRDefault="00EF1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625CD" w14:textId="77777777" w:rsidR="00FA45D5" w:rsidRDefault="00FA45D5" w:rsidP="00CB37D9">
      <w:pPr>
        <w:spacing w:after="0" w:line="240" w:lineRule="auto"/>
      </w:pPr>
      <w:r>
        <w:separator/>
      </w:r>
    </w:p>
  </w:footnote>
  <w:footnote w:type="continuationSeparator" w:id="0">
    <w:p w14:paraId="7FD092D9" w14:textId="77777777" w:rsidR="00FA45D5" w:rsidRDefault="00FA45D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BEEA2" w14:textId="77777777" w:rsidR="00EF1EC5" w:rsidRDefault="00EF1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5118C79" w:rsidR="00AD6FC0" w:rsidRPr="00EF1EC5" w:rsidRDefault="00AD6FC0" w:rsidP="00EF1E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69A67" w14:textId="77777777" w:rsidR="00EF1EC5" w:rsidRDefault="00EF1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19214882">
    <w:abstractNumId w:val="0"/>
  </w:num>
  <w:num w:numId="2" w16cid:durableId="573246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2877"/>
    <w:rsid w:val="001511CC"/>
    <w:rsid w:val="0015720B"/>
    <w:rsid w:val="0017216B"/>
    <w:rsid w:val="0017554E"/>
    <w:rsid w:val="00181BFB"/>
    <w:rsid w:val="00213AF9"/>
    <w:rsid w:val="00240E71"/>
    <w:rsid w:val="00283ABC"/>
    <w:rsid w:val="002A672D"/>
    <w:rsid w:val="002D0FCE"/>
    <w:rsid w:val="003B24BC"/>
    <w:rsid w:val="003B7112"/>
    <w:rsid w:val="00417224"/>
    <w:rsid w:val="00426C19"/>
    <w:rsid w:val="00473500"/>
    <w:rsid w:val="004859EB"/>
    <w:rsid w:val="004F1CD0"/>
    <w:rsid w:val="004F5D47"/>
    <w:rsid w:val="00550916"/>
    <w:rsid w:val="00570A17"/>
    <w:rsid w:val="005C291E"/>
    <w:rsid w:val="005F0103"/>
    <w:rsid w:val="00603857"/>
    <w:rsid w:val="006300B6"/>
    <w:rsid w:val="0064498C"/>
    <w:rsid w:val="00651AD0"/>
    <w:rsid w:val="00661579"/>
    <w:rsid w:val="006820EC"/>
    <w:rsid w:val="006B481C"/>
    <w:rsid w:val="006D2C62"/>
    <w:rsid w:val="006F5F60"/>
    <w:rsid w:val="007440FA"/>
    <w:rsid w:val="007854C8"/>
    <w:rsid w:val="007D0E03"/>
    <w:rsid w:val="00817C7B"/>
    <w:rsid w:val="00831A9F"/>
    <w:rsid w:val="008A0792"/>
    <w:rsid w:val="009146FD"/>
    <w:rsid w:val="00945588"/>
    <w:rsid w:val="00976859"/>
    <w:rsid w:val="00980AC0"/>
    <w:rsid w:val="00A17025"/>
    <w:rsid w:val="00A56F25"/>
    <w:rsid w:val="00AD6FC0"/>
    <w:rsid w:val="00B32A3C"/>
    <w:rsid w:val="00BC0F62"/>
    <w:rsid w:val="00C2670C"/>
    <w:rsid w:val="00C55AF5"/>
    <w:rsid w:val="00C576A9"/>
    <w:rsid w:val="00C91B90"/>
    <w:rsid w:val="00C979AC"/>
    <w:rsid w:val="00CB37D9"/>
    <w:rsid w:val="00CD6FD8"/>
    <w:rsid w:val="00D54234"/>
    <w:rsid w:val="00DD2CCC"/>
    <w:rsid w:val="00E9546D"/>
    <w:rsid w:val="00EF1EC5"/>
    <w:rsid w:val="00F3734B"/>
    <w:rsid w:val="00F676D4"/>
    <w:rsid w:val="00F717F2"/>
    <w:rsid w:val="00FA45D5"/>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4</Words>
  <Characters>10631</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